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0A4312CD" w14:textId="77777777" w:rsidR="00C60C7F" w:rsidRPr="00C059B4" w:rsidRDefault="00B53FEF" w:rsidP="00C60C7F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E84B14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E84B14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C60C7F" w:rsidRPr="00C60C7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Improvement of Production Performance of </w:t>
            </w:r>
            <w:proofErr w:type="gramStart"/>
            <w:r w:rsidR="00C60C7F" w:rsidRPr="00C60C7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oft Shell</w:t>
            </w:r>
            <w:proofErr w:type="gramEnd"/>
            <w:r w:rsidR="00C60C7F" w:rsidRPr="00C60C7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rab Farming in RAS Apartment Boxes with High Dose Purslane Administration</w:t>
            </w:r>
          </w:p>
          <w:p w14:paraId="66E7A832" w14:textId="4A34F978" w:rsidR="003D494D" w:rsidRPr="004A12E4" w:rsidRDefault="003D494D" w:rsidP="003D494D">
            <w:pPr>
              <w:spacing w:after="0"/>
              <w:ind w:left="1875" w:hanging="1875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5DCB1F24" w14:textId="602C76EE" w:rsidR="0016390D" w:rsidRPr="00E84B14" w:rsidRDefault="0016390D" w:rsidP="00E84B1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2307"/>
        <w:gridCol w:w="4825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71D1C83" w:rsidR="00A3380D" w:rsidRPr="003D494D" w:rsidRDefault="003D494D" w:rsidP="003D494D">
            <w:p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</w:pP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Irzal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Effendi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Risma Amelia </w:t>
            </w:r>
            <w:r w:rsidRPr="00282E58">
              <w:rPr>
                <w:rFonts w:ascii="Times New Roman" w:hAnsi="Times New Roman"/>
                <w:bCs/>
                <w:sz w:val="24"/>
                <w:szCs w:val="24"/>
              </w:rPr>
              <w:t>Putri</w:t>
            </w:r>
            <w:r w:rsidRPr="00282E5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282E58">
              <w:rPr>
                <w:rFonts w:ascii="Times New Roman" w:hAnsi="Times New Roman"/>
                <w:bCs/>
                <w:sz w:val="24"/>
                <w:szCs w:val="24"/>
              </w:rPr>
              <w:t>Dinamella</w:t>
            </w:r>
            <w:proofErr w:type="spellEnd"/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 Wahjuningrum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*, </w:t>
            </w:r>
            <w:r w:rsidRPr="00BE6A1D">
              <w:rPr>
                <w:rFonts w:ascii="Times New Roman" w:hAnsi="Times New Roman"/>
                <w:bCs/>
                <w:sz w:val="24"/>
                <w:szCs w:val="24"/>
              </w:rPr>
              <w:t>Muhammad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 Arif Mulya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>, Bagus Ansani Takwin</w:t>
            </w:r>
            <w:r w:rsidRPr="004A12E4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3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3CFD24F" w14:textId="77777777" w:rsidR="003D494D" w:rsidRPr="004A12E4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12E4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 Departme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Aquaculture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, Faculty of Fisheries and Marine Sciences, </w:t>
            </w:r>
            <w:r>
              <w:rPr>
                <w:rFonts w:ascii="Times New Roman" w:hAnsi="Times New Roman"/>
                <w:sz w:val="24"/>
                <w:szCs w:val="24"/>
              </w:rPr>
              <w:t>IPB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 University</w:t>
            </w:r>
          </w:p>
          <w:p w14:paraId="06C4076E" w14:textId="77777777" w:rsidR="003D494D" w:rsidRPr="004A12E4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059B4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C059B4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chnology and Management of Applied Aquaculture Hatchery, College of Vocational Studies, IPB University, West Java, Indonesia</w:t>
            </w:r>
          </w:p>
          <w:p w14:paraId="7DF93006" w14:textId="7DBE6307" w:rsidR="00A3380D" w:rsidRPr="009333AF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12E4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>Aquaculture Department, Faculty of Animal Husbandry, Marine Sciences and Fisheries, Nusa Cendana University</w:t>
            </w:r>
          </w:p>
        </w:tc>
      </w:tr>
      <w:tr w:rsidR="00FF387B" w:rsidRPr="00125246" w14:paraId="0717D764" w14:textId="77777777" w:rsidTr="00302580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2307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4825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302580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15631D4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3D494D">
              <w:rPr>
                <w:rFonts w:ascii="Times New Roman" w:hAnsi="Times New Roman"/>
                <w:sz w:val="24"/>
                <w:szCs w:val="24"/>
              </w:rPr>
              <w:t>rzal</w:t>
            </w:r>
            <w:proofErr w:type="spellEnd"/>
          </w:p>
        </w:tc>
        <w:tc>
          <w:tcPr>
            <w:tcW w:w="2307" w:type="dxa"/>
          </w:tcPr>
          <w:p w14:paraId="4A6CD0D4" w14:textId="6038F69B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ffendi</w:t>
            </w:r>
          </w:p>
        </w:tc>
        <w:tc>
          <w:tcPr>
            <w:tcW w:w="4825" w:type="dxa"/>
          </w:tcPr>
          <w:p w14:paraId="6D0BF434" w14:textId="48331393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302580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4BEC6031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sma</w:t>
            </w:r>
          </w:p>
        </w:tc>
        <w:tc>
          <w:tcPr>
            <w:tcW w:w="2307" w:type="dxa"/>
          </w:tcPr>
          <w:p w14:paraId="36B08A1C" w14:textId="269881EF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elia Putri</w:t>
            </w:r>
          </w:p>
        </w:tc>
        <w:tc>
          <w:tcPr>
            <w:tcW w:w="4825" w:type="dxa"/>
          </w:tcPr>
          <w:p w14:paraId="22FDD2DD" w14:textId="6A82CBB0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302580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31D47218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namella</w:t>
            </w:r>
            <w:proofErr w:type="spellEnd"/>
          </w:p>
        </w:tc>
        <w:tc>
          <w:tcPr>
            <w:tcW w:w="2307" w:type="dxa"/>
          </w:tcPr>
          <w:p w14:paraId="08BFAE51" w14:textId="45C41CE4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ahjuningrum</w:t>
            </w:r>
            <w:proofErr w:type="spellEnd"/>
          </w:p>
        </w:tc>
        <w:tc>
          <w:tcPr>
            <w:tcW w:w="4825" w:type="dxa"/>
          </w:tcPr>
          <w:p w14:paraId="52D10F38" w14:textId="3C752D9A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494D">
              <w:rPr>
                <w:rFonts w:ascii="Times New Roman" w:hAnsi="Times New Roman"/>
                <w:sz w:val="24"/>
                <w:szCs w:val="24"/>
              </w:rPr>
              <w:t>https://orcid.org/0000-0003-0883-7852</w:t>
            </w:r>
          </w:p>
        </w:tc>
      </w:tr>
      <w:tr w:rsidR="00227B9D" w:rsidRPr="00125246" w14:paraId="059AFEA8" w14:textId="77777777" w:rsidTr="00302580">
        <w:trPr>
          <w:trHeight w:val="20"/>
        </w:trPr>
        <w:tc>
          <w:tcPr>
            <w:tcW w:w="1261" w:type="dxa"/>
          </w:tcPr>
          <w:p w14:paraId="62E4A200" w14:textId="4364D534" w:rsidR="00227B9D" w:rsidRPr="00125246" w:rsidRDefault="008A4DFF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30EE5410" w:rsidR="00227B9D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uhammad </w:t>
            </w:r>
          </w:p>
        </w:tc>
        <w:tc>
          <w:tcPr>
            <w:tcW w:w="2307" w:type="dxa"/>
          </w:tcPr>
          <w:p w14:paraId="269E0B9B" w14:textId="3E7B4BD9" w:rsidR="00227B9D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if Mulya</w:t>
            </w:r>
          </w:p>
        </w:tc>
        <w:tc>
          <w:tcPr>
            <w:tcW w:w="4825" w:type="dxa"/>
          </w:tcPr>
          <w:p w14:paraId="18300776" w14:textId="54A4E024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D494D" w:rsidRPr="00125246" w14:paraId="03507281" w14:textId="77777777" w:rsidTr="00302580">
        <w:trPr>
          <w:trHeight w:val="20"/>
        </w:trPr>
        <w:tc>
          <w:tcPr>
            <w:tcW w:w="1261" w:type="dxa"/>
          </w:tcPr>
          <w:p w14:paraId="647417B9" w14:textId="3392437E" w:rsidR="003D494D" w:rsidRPr="00125246" w:rsidRDefault="003D494D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54BF0007" w14:textId="46901F70" w:rsidR="003D494D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gus</w:t>
            </w:r>
          </w:p>
        </w:tc>
        <w:tc>
          <w:tcPr>
            <w:tcW w:w="2307" w:type="dxa"/>
          </w:tcPr>
          <w:p w14:paraId="3E70F4FE" w14:textId="31EEDD54" w:rsidR="003D494D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nsan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kwin</w:t>
            </w:r>
            <w:proofErr w:type="spellEnd"/>
          </w:p>
        </w:tc>
        <w:tc>
          <w:tcPr>
            <w:tcW w:w="4825" w:type="dxa"/>
          </w:tcPr>
          <w:p w14:paraId="0E73960F" w14:textId="25C83C3D" w:rsidR="003D494D" w:rsidRPr="00302580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1-6004-5409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941C705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8A0D2D" w:rsidRPr="008A0D2D">
              <w:rPr>
                <w:rFonts w:ascii="Times New Roman" w:hAnsi="Times New Roman"/>
                <w:sz w:val="24"/>
                <w:szCs w:val="24"/>
              </w:rPr>
              <w:t>dinamella@yahoo.com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D8EB5" w14:textId="77777777" w:rsidR="00640A83" w:rsidRDefault="00640A83" w:rsidP="00B16BB9">
      <w:pPr>
        <w:spacing w:after="0" w:line="240" w:lineRule="auto"/>
      </w:pPr>
      <w:r>
        <w:separator/>
      </w:r>
    </w:p>
  </w:endnote>
  <w:endnote w:type="continuationSeparator" w:id="0">
    <w:p w14:paraId="0E6D8161" w14:textId="77777777" w:rsidR="00640A83" w:rsidRDefault="00640A83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0DBF7" w14:textId="77777777" w:rsidR="00640A83" w:rsidRDefault="00640A83" w:rsidP="00B16BB9">
      <w:pPr>
        <w:spacing w:after="0" w:line="240" w:lineRule="auto"/>
      </w:pPr>
      <w:r>
        <w:separator/>
      </w:r>
    </w:p>
  </w:footnote>
  <w:footnote w:type="continuationSeparator" w:id="0">
    <w:p w14:paraId="743E9DF8" w14:textId="77777777" w:rsidR="00640A83" w:rsidRDefault="00640A83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844661"/>
    <w:multiLevelType w:val="hybridMultilevel"/>
    <w:tmpl w:val="795C5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976E8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2F5A81"/>
    <w:rsid w:val="00301E04"/>
    <w:rsid w:val="00302580"/>
    <w:rsid w:val="0032320D"/>
    <w:rsid w:val="003279C8"/>
    <w:rsid w:val="00394EFD"/>
    <w:rsid w:val="00397AB1"/>
    <w:rsid w:val="00397CAA"/>
    <w:rsid w:val="003B64EA"/>
    <w:rsid w:val="003B79DE"/>
    <w:rsid w:val="003C28CE"/>
    <w:rsid w:val="003D0208"/>
    <w:rsid w:val="003D494D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0A83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A0D2D"/>
    <w:rsid w:val="008A4DFF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06A7B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3D14"/>
    <w:rsid w:val="00B7424A"/>
    <w:rsid w:val="00B9086A"/>
    <w:rsid w:val="00B90914"/>
    <w:rsid w:val="00B92E2D"/>
    <w:rsid w:val="00BB69D8"/>
    <w:rsid w:val="00BE2DF2"/>
    <w:rsid w:val="00C00BCC"/>
    <w:rsid w:val="00C10A46"/>
    <w:rsid w:val="00C30166"/>
    <w:rsid w:val="00C40E88"/>
    <w:rsid w:val="00C44AD2"/>
    <w:rsid w:val="00C50A24"/>
    <w:rsid w:val="00C60C7F"/>
    <w:rsid w:val="00C90294"/>
    <w:rsid w:val="00CA6616"/>
    <w:rsid w:val="00CA6A83"/>
    <w:rsid w:val="00CD2795"/>
    <w:rsid w:val="00CD326A"/>
    <w:rsid w:val="00CE1404"/>
    <w:rsid w:val="00D11A19"/>
    <w:rsid w:val="00D44C51"/>
    <w:rsid w:val="00D568D7"/>
    <w:rsid w:val="00D56F40"/>
    <w:rsid w:val="00D661DC"/>
    <w:rsid w:val="00D744CB"/>
    <w:rsid w:val="00DA5268"/>
    <w:rsid w:val="00DB7A15"/>
    <w:rsid w:val="00DC78EF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83850"/>
    <w:rsid w:val="00E84B14"/>
    <w:rsid w:val="00E93E43"/>
    <w:rsid w:val="00EA62CF"/>
    <w:rsid w:val="00EA77D3"/>
    <w:rsid w:val="00EB77C2"/>
    <w:rsid w:val="00EC0731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E7FC4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."/>
  <w:listSeparator w:val=",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954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LENOVO THINKPAD</cp:lastModifiedBy>
  <cp:revision>4</cp:revision>
  <dcterms:created xsi:type="dcterms:W3CDTF">2025-11-05T12:47:00Z</dcterms:created>
  <dcterms:modified xsi:type="dcterms:W3CDTF">2025-11-0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70ecc9-345b-46bd-95fd-710d2a4b98de</vt:lpwstr>
  </property>
</Properties>
</file>